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8</w:t>
      </w:r>
      <w:r>
        <w:t xml:space="preserve"> </w:t>
      </w:r>
      <w:r>
        <w:t xml:space="preserve">เม.ย.</w:t>
      </w:r>
      <w:r>
        <w:t xml:space="preserve"> </w:t>
      </w:r>
      <w:r>
        <w:t xml:space="preserve">2564</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08.2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ประจำทุกท่าน  จำกันได้นะครับ วันนี้ครบรอบ 1 ปี  วันที่ 3 พฤษภาคมปีที่แล้ว เป็นวันแรกสุด ที่เราเริ่มผ่อนคลายมาตรการต่างๆ 1 ปีให้หลัง 3 พฤษภาคมวันนี้ ทุกอย่าง ผึ้ง  ขณะนี้เราก็อยู่ในช่วงขาขึ้น โควิค 19 เรามีอัตราการเสียชีวิต เมื่อ 1 เดือนก่อนหน้านี้ หนังแท้ 0.12% แต่ในวันนี้  ตัวเลขของเมื่อวานขึ้นไปถึง ตัวเลข 0.36 ถ้าตัวเลขต่างๆไม่ลดลงและกลับกันจะเป็นตัวเลขที่เพิ่มขึ้นนั่นหมายความว่าเรากำลังวิ่งเข้าไปถึงจุดที่แท้จริง  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 การใส่หน้ากากอยู่ตลอดเวลาไม่เว้นแม้กระทั่ง อยู่บ้าน  ตัวเลขในสัปดาห์นี้อัตราการแพร่ระบาด เกิดขึ้นในบ้าน ครอบครัวกับเพื่อนฝูงตอนนี้ถึงแม้อยู่บ้านเราไม่รู้หรอกใครจะนำเชื้อเข้ามาหรือเปล่ารักษาระยะห่าง มันทำความสะอาดมือ  ย้ำอีกครั้งเป็นหน้าที่คนไทยทุกคนต้องช่วยกันแล้ว  อีกสิ่งหนึ่งที่ผมกำลังจะขอมาตรการของผู้ประกอบการ ขอให้ทำตามที่รัฐบาลกำหนดเอาไว้มาตรการต่างๆเหล่านั้นไม่ได้คิดเอง มาตรการมาจากข้อมูลต่างๆแล้วมีกระบวนการในการทบทวนว่ามันมีความจำเป็นอะไรไม่จำเป็น  สำหรับทุกคน วัคซีนเป็นหนึ่งในเครื่องมือตัวหนึ่ง ที่จะทำให้เรา ปลอดภัยไม่มีข่าวลือเยอะมากในเรื่องของวัคซีนแต่ผมให้ข้อมูลนะครับว่า ความเสี่ยงที่อาจเกิดขึ้นจากการฉีดวัคซีนเมื่อเทียบกับตัวเลข อัตราการเสียชีวิตหรือความเสี่ยงจากโควิค 19 แตกต่างกันอย่างมากมาย  ฉีดวัคซีน 1 ล้านคน มีโอกาสที่มีภาวะ แทรกซ้อนที่รุนแรงอยู่ตัวเล็กประมาณ 4 คน ผลข้างเคียงหรือผลไม่พึงประสงค์ต่างๆที่เกิดขึ้น เป็นผลข้างเคียงที่เกิดขึ้นชั่วคราว  โควิค 19 ตัวเลข ของโลกในวันนี้ 100 คนเสียชีวิต 2 จุด 2 คน  มันเป็นตัวเลขที่แตกต่างกันอย่างมากมายเหลือเกินผมขอความกรุณานะวันนี้การฉีดวัคซีนไม่ใช่เพื่อตัวท่านเองอย่างเดียว คนที่ตั้งเวลาเพราะท่านจะได้ไม่แพร่เชื้อก็เรานั้นถ้าเราฉีดกันได้เยอะพอและทันเวลา  เรากำลังจะช่วยประเทศ เพราะโควิค 19 บาทจะอยู่ไม่ได้ คนในประเทศไทยมีภูมิคุ้มกันเยอะเกินระดับ 1 ขอความกรุณา มั่นใจสิ่งเดียวที่มีอยู่ในสมองเราอย่างเดียวทำอย่างไรให้คนไข้ทำยังไงให้คนไทยปลอดภัยจากโควิค 19  ขอให้เชื่อกัน อีกครั้งหนึ่งนะครับ ผมขอกันจริงๆ  ผมขอร้องกันจริงๆเลยนะ  ร่วมเป็นจริงผมเชื่อว่าเราจะผ่านวิกฤต  อันนี้ไปได้ด้วยดี อย่ารอจนวิกฤต รุนแรงจนแก้ไขไม่ได้นะหลอกให้คิดออกนะครับ ขอบคุณทุกท่านครับ    สวัสดีครับต้อนรับคุณผู้ชมทุกท่านนะครับเข้าสู่การแถลงข่าวของศูนย์บริหารสถานการณ์โควิด ข้าวหรือสปกจากทำเนียบรัฐบาลประจำวันจันทร์ที่ 3 พฤษภาคม 2500  14:00 น วันนี้เริ่มต้น สักครู่หลายท่านได้ติดตามกันไปก็คือทำงานของศาสตราจารย์ดรนายแพทย์ประสิทธิ์วัฒนาภา บดีคณะแพทยศาสตร์ศิริราชพยาบาลนะครับมาย้ำ ของจำนวนตัวเลขที่เราเห็นฟ้าอากาศรายวันณขณะนี้  ตัวเลขยังไม่ ลดลงอาจจะทำให้สาขานั้นไปสู่จุดวิกฤตที่แท้จริงซึ่งตัวเลขจะลดลงได้ ปัจจัยสำคัญกับปัจจัยแรกก็คือเรื่องของการเดินหน้าฉีดวัคซีน ปัจจัยก็คือเรื่องของมาตรการที่ทุกท่าน สามารถมีส่วนร่วมในการช่วยกัน ลดการติดเชื้อโควิค 19 ในประเทศไทยได้นะครับสำหรับวันนี้สถานการณ์ในภาพรวมของประเทศไทยรวมถึง  มุมมองทางการแพทย์และการตัวเลขออกมาแล้วจะสามารถถ่ายภาพได้อย่างไร มุมมองของหน่วยงานที่เป็นศูนย์ของการบริหารสถานการณ์ covid-19 ของไทย เราจะมีมาตรการอะไรอย่างไรออกมาบ้างวันนี้เรียนเชิญนะครับท่านแพทย์หญิงอภิสมัยศรีรังสรรค์นะครับผู้ช่วยโฆษกสปก   กราบสวัสดีพี่น้องประชาชนพี่น้องสื่อมวลชนทุกท่านนะคะก็กลับมารายงานสถานการณ์การติด เชื้อในวันนี้นะคะแล้วก็เชื่อว่าหลายท่านได้ติ ตามข้อมูลยอดผู้เสียชีวิตรายวันสำหรับในวันนี้ 31 ท่านนะคะก็ทำให้พวกเราทุกคนมีความเป็นห่วงนะคะแล้วก็อยากจะ ทราบมาตรการที่ทิศทางสปกได้หารือกับกระทรวงสาธารณสุขและหน่วยงานที่เกี่ยวข้องที่จะ จัดการสถานการณ์เหล่านี้อย่างไรนะคะไปติดตามที่สถานการณ์ตัวเลข รายงานผู้ติดเชื้อรายวันวันนี้นะคะพบ ยอด 2041 รายค่ะซึ่งในจำนวนนี้ เป็นผู้ที่ งบในการคัดกรองจากโรงพยาบาลนะคะ 1943 รายเป็นการพบในชุมชน 97 LINE และเดินทางจากต่างประเทศ 1 รายค่ะ สิ่งที่เรียนนะคะว่าในส่วนของผู้เสียชีวิตวันนี้ตัวเลข 0 ถึง 31 คนค่ะ ทำให้ยอดผู้เสียชีวิตสะสมตั้งแต่ 1 เมษายนที่ผ่านมานะคะอยู่ที่ 182 คนนะคะยอดผู้ที่กำลัง รักษาตัวอยู่ในตอนนี้นะคะเป็น 29700 65 รายค่ะในจำนวนนี้ที่เรามีความเป็นห่วงก็คืออาการหนัก 981 ราย จำเป็นต้องใช้เครื่องช่วยหายใจวันนี้รายงานอยู่ที่ 270 จากไลน์นะคะซึ่งกระจายอยู่ทั้งในส่วนของกรุงเทพฯและรายจังหวัดทั่วประเทศนะคะในส่วนของรายงานผู้เสียชีวิตใน 31 รายในวันนี้นะคะ สิ่งที่สำคัญที่นำมาสรุป  เรียนให้ทุกท่านเห็นภาพก็คือเป็นเพศชาย 18 รายหญิง 13 รายนะคะอายุตั้งแต่ 31 ปีถึง 83 ปีและที่สปกให้ความสำคัญนะคะก็คือมีป่ะ เสี่ยงสำคัญคือการใกล้ชิด สมาชิกครอบครัวที่เป็นผู้ติดเชื้อยืนยันก่อนหน้าถึง 6 รายมีประวัติสัมผัสใกล้ชิด และ เพื่อนและเพื่อนร่วมงาน 2 รายมีการสัมผัสผู้ติดเชื้อยืนยันถึง 15 รายค่ะ และในจำนวนนี้นะคะกลุ่มที่เสียชีวิตก่อนที่จะทราบผลนั้นมี 2 รายและทราบผลในวันที่เสียชีวิต 1 ราย เพิ่งจะ การรายงานทางไลน์ของผู้เสียชีวิตทั้ง 3 ท่านนะคะพบว่าในขณะที่ มีการเจ็บป่วยก็อาการในตอนแรกนะคะไม่ได้มีภาวะรุนแรงและก็ทั้ง 3 ท่านไม่ได้ตระหนัก ว่ามีการติดเชื้อ covid19 นะคะก็เป็นสิ่งที่เราจะนำมาสรุปกันในที่ประชุมสปกในวันนี้เพื่อเรียนรู้กันด้วยค่ะอย่างไรก็ตามก็ต้องขอแสดงความเสียใจกับ ผู้เสียชีวิต และครอบครัวทุกๆรายด้วยนะคะ ไปดูทิศทางของการติดตามรายงานผู้ติดเชื้อสะสมของรอก กระรอกเมษายน 42160 2 รายท่านจะเห็นว่า ทางมียอดแหลมในช่วงก่อนหน้านี้ก็คือช่วงปลายเมษายนตอนนี้ทิศทางพฤษภาคมดูเหมือนว่าค่อนข้างที่จะชะลอตัวนะคะแต่พอเราลงไป แจ้งในแต่ละพื้นที่ค่ะท่านจะเห็นว่าถ้าเราแยกเป็นกลุ่มกรุงเทพฯ ปริมณฑลและจังหวัดอื่นๆที่เหลือในสไลด์ถัดไปนะคะซึ่งกรุงเทพฯเนี่ยเรียกตาม ใช้เสียงด้วยจะเห็นได้ชัดว่าในส่วนของสัมผัสกับ ผู้ป่วยร่วมบ้านจะเป็นตัวเลขที่ชัดขึ้นมาในตอนนี้สีเหลืองข้างบนนะคะเป็นกทม สูงสุด ตอนแรกนั้นก็คือปัจจัยเสี่ยงในส่วนของสถานบันเทิงตอนนี้ตัวเลขสถานบันเทิงเล็กลง แต่ตัวเล็กใหญ่นะคะจะมาอยู่ที่การ สัมผัสผู้ป่วยยืนยันก่อนหน้านี้แล้วก็เป็นลักษณะของการสัมผัสใกล้ชิด ผู้ร่วมบ้านหรือผู้ที่เป็นเพื่อนร่วมงานค่ะ ในส่วนของผู้ที่ติดเชื้อรายงานจากการเดินทางต่างประเทศวันนี้มี 1 รายนะคะเป็นชาวกัมพูชาอายุ 20 7 ปีมีการพบเชื้อและไม่มีอาการนะคะซึ่งก็จะมีการ ถามเรื่องของสายพันธุ์ของเชื้ออย่างไรก็ตามวันนี้ในที่ประชุมสปกมีการหารือกันนะคะ ขอความร่วมมือไปยังหน่วยงานความมั่นคงตามแนวชายแดนก่อนหน้านี้เราเฝ้าระวังเข้มข้นในส่วนของชายแดนพม่านะคะแต่ตอนนี้เนี่ย เราพบว่าส่วนของมาเลเซียกัมพูชาพม่าลาวก็คงต้อง เข้มข้น เฝ้าระวังกันอย่างใกล้ชิดค่ะ   ดูสกอร์บอร์ดรายงานการติดเชื้อนิดนึงนะคะตรงนี้เนี่ยท่านจะเห็นตัวเลขที่ มีหลายพื้นที่ปรับเป็นสีเขียวนะคะไล่สกอร์บอร์ดไปโดยสรุปเร็วๆนิดนึง โดยรวมๆนะคะท่านจะเห็นว่าการกระจายการรายงานผู้ติดเชื้อยังเข้มข้นอยู่ในพื้นที่กทม. และปริมณฑล พัสดุให้เห็น เป็นจํานวนผู้ติดเชื้อแยกรวมทั้งประเทศแยกกทมกับปริมณฑล ไปนะคะจะเห็นได้ชัดเลยค่ะว่าในส่วนของกทมที่เป็นตัวเลขของ 3 พฤษภาคม 675 รายนะคะแล้วก็ปริมณฑลตัวเลข ใหญ่จะอยู่ที่ 489 ขอสไลด์ถัดไปค่ะ ถัดไปค่ะ  เลขจะอยู่ที่ 675 ปริมณฑล 480 แล้วตรงนี้เนี่ยที่สำคัญนะคะในส่วนของปริมณฑลยังอยู่ที่ 3 จังหวัดหลักที่เราติด ตามก็คือสมุทรปราการนนทบุรีและปทุมธานีย้อนกลับไปสไลด์ก่อนหน้านิดนึงนะคะ  ก็จะเห็นภาพรวมของแผนที่ประเทศไทย จะเห็นว่าจังหวัดที่เป็นพื้นที่สีขาวนะคะตอนนี้มี 13 จังหวัดด้วยกันค่ะ พื้นที่สีเขียวซึ่งหมายถึงมีรายงานผู้ติดเชื้ออยู่ที่ต่ำกว่า 10 รายนะคะตอนนี้มี 36 จังหวัด  สีเหลืองก็คือมีรายงานผู้ติดเชื้อในจังหวัดนั้นไม่เกิน 50 รายตอนนี้เพิ่มเป็น 21 จังหวัดนะคะและจังหวัดที่อยู่สีส้มสีแดงที่มีรายงานผู้ติดเชื้อ 50 LINE ขึ้นไปยังเข้มข้นอยู่ที่ 7 จังหวัด ในสไลด์ ไปท่านจะเห็นว่าใน 10 จังหวัดที่เราติด 3 ก็ยังเป็นกรุงเทพฯนนทบุรีสมุทรปราการชลบุรีสุราษฎร์ธานีเชียงใหม่ปทุมธานี นครศรีธรรมราชสมุทรสาครและพัทลุงนะคะตอนนี้พัทลุงเป็นอันดับ 20 ค่ะ โดยสรุปรวมแผนภาพที่แสดงเป็นทิศทางของสไลด์ slide นี้นะคะก็คือจะเห็นชัดเลยว่า กทมและปริมณฑลซึ่งแสดงเป็นกราฟสีน้ำเงินนะคะจะยังมีทิศทางที่ยังสูงขึ้นค่ะถ้ารวมกทมและปริมณฑลแต่ขณะที่สีเขียวแสดงรายงานผู้ติดเชื้อ ต่างจังหวัดนะคะตรงนี้เนี่ยสีเขียวค่อนข้างชะลอตัวแล้วก็เป็นไปในทิศทางที่ควบคุมได้ดีขึ้นค่ะ ที่ประชุมสปกในวันนี้มีการพูดคุยกันเป็นพิเศษในเรื่องของพื้นที่กทมนะคะ  อยากจะให้ทุกท่านเห็นทิศทางของรายงานผู้ติดเชื้อกทมสักนิดนึงนะคะตรงนี้จะเห็นได้ชัดว่า จากการสังเกตรายงานผู้ติดเชื้อรายวันนะคะจะพบว่ายอดผู้ติดเชื้อของกทมระลอกใหม่เมษายนสะสม 40120 รายทั่วประเทศให้นะคะเป็นกทม 13280 3 รายซึ่งตัวเลขตรงนี้เนี่ย เน้นย้ำไปที่ตลาด ชุมชนและขนส่งมากถึง 674 รายนะคะถ้าดูในสไลด์ที่รายงานเรื่องของ ปัจจัยเสี่ยงที่พบได้นะคะจากนั้นไปดูแยกเขตนิดนึงค่ะซึ่งในส่วนของเขตนี้นะคะ มี รายงานผู้ป่วยหนาแน่นอยู่ที่ไหนบ้างก็ให้สังเกตในพื้นที่นี้นะคะมีห้วยขวางดินแดงบางเขนวัฒนาจตุจักรลาดพร้าว วังทองหลางบางกะปิสนามหลวงและภาษีเจริญอย่างห้วยขวางเนี่ยจำนวนสะสม มาถึงเกือบ 400 รายอย่างนี้เป็นต้นนะคะ กทมได้รายงานการวิเคราะห์ผู้เสียชีวิตนะคะในรอบเมษายนซึ่งตัวเลขของกทมอยู่ที่ 52 คนนะคะในส่วนของอายุเนี่ยจะพบว่า ตั้งแต่ 20  ปีถึง 91 ปีและอยากให้ท่านสังเกตวงกลม ล่างขวา สีส้มๆที่เห็นใหญ่ๆนั่นน่ะคือปัจจัยเสี่ยงที่สำคัญของผู้เสียชีวิต คือมีประวัติร่วมบ้านกับผู้ป่วยยืนยันนะนี่เป็นที่มาที่เราพูดคุยกันในวันนี้นะคะรวมทั้ง ไปสิ่งอื่นๆนะคะ ไม่ว่าจะเป็นการ พบผู้ติดเชื้อมากๆในส่วนของมหาวิทยาลัยโรงเรียนและมี ร้านอาหารด้วยนะคะซึ่งอันนี้เป็นเหตุหนึ่งที่ตอบพี่น้องประชาชนที่สอบถามเข้ามาในช่วงนี้นะคะว่าทำไมเราถึง ไม่อนุญาตให้รับประทานอาหารที่ร้านในพื้นที่ที่ ควบคุม สูงสุดนะคะ ก็เนื่องมาจากการสอบไทม์ไลน์แล้วก็รวมไปถึงการซักประวัติ ผู้ที่มีประวัติ ติดเชื้อแล้วในที่สุดท่านก็เสียชีวิตนี้นะคะจากกลุ่มนี้เนี่ยพบว่ามีจำนวนมากที่ เป็นการรับประทานอาหารในร้านมีการสังสรรค์กับกลุ่มเพื่อนฝูงและคนในครอบครัวนี้เป็นสาเหตุนะคะที่ทำให้ต้องมีการ   การรับประทานอาหารในร้านซึ่งก็เห็นใจผู้ประกอบการนะคะเพราะว่าหลายๆร้านนั้นมาตรการทำได้อย่างดีเยี่ยมเลยนะคะมีการเว้นระยะห่าง ครอบครัวเดียวกันก็ยังอยากให้นั่งอยู่คนละโต๊ะอย่างนี้เป็นต้น แต่อยากให้ท่านทราบนะคะว่า  จำนวนผู้ติดเชื้อในกทมค่อนข้างสูงเรามีความเป็นห่วงในเรื่องของการจัด ทรัพยากรทางด้านสาธารณสุขที่จะดูแลพี่น้องประชาชนให้ให้ปลอดภัยนะคะก็ จึงจำเป็นต้องออกมาตรการเข้มข้นสูงสุดคือไม่อนุญาตให้รับประทานอาหารในร้าน แต่เมื่อสถานการณ์ดีขึ้นนะคะจะมีการประกาศมาตรการผ่อนคลายตามมาค่ะ วันนี้ในที่ประชุมสปกชุดเล็กคุยกันในเรื่องของสถานการณ์ชุมชนคลองเตยนะคะโดย สพปกทมค่ะสถาบันป้องกันควบคุมโรคเขตเมืองได้นำเรียนในที่ประชุมนะคะ ถึงเรื่องของการ รายงานผู้ติดเชื้อและการค้นหาเชิงรุกในชุมชนคลองเตยค่ะซึ่ง เป้าหมายด้วยนะคะในส่วนของชุมชนพื้นที่คลองเตยนะคะ มุ่งเป้าไปที่ 39 ชุมชนค่ะไม่ว่าจะเป็นชุมชนเมืองชุมชนแออัด ที่พี่น้องประชาชนอยู่กันอย่างหนาแน่นและก็มีชุมชนที่อยู่ในส่วนของเคหะนะคะจากรายงานของการเคหะแห่งชาติ ซึ่งในปัจจุบันนี้นะคะ มีรายงานผู้ติดเชื้อผลตรวจเป็นบวก 304 รายซึ่งใน 193 รายจะค่อนข้างหนาแน่นอยู่ในพื้นที่ชุมชนแออัด และเรียนให้พี่น้องประชาชนได้รับทราบว่าในกลุ่มป้อนที่พบกัน เชื้อผลเป็นบวกนี้นะคะทางกทมโดยหน่วยงานที่เกี่ยวข้องทั้งหมด ช่วยเหลือการนำผู้ป่วยเข้าสู่ระบบการรักษาแล้วทั้งสิ้น 100% และตอนนี้ได้มีการพูดคุยกันถึง 39 ชุมชนนี้ มี รายงานผู้ติดเชื้อหนาแน่นอยู่ที่ 3 ชุมชนหลักนะคะก็คือ ชุมชนพัฒนาใหม่ชุมชน 70 ไร่ ชุมชนริมคลองวัดสะพานซึ่งก็นำไปสู่การลงพื้นที่ตรวจครรภ์ ลองเชิงรุกในชุมชนอยากให้ท่านเห็นตัวเลขของการลงพื้นที่ตรวจนิดนึงค่ะอันนี้เป็นเฉพาะ ตัวเลขที่นำเสนอจากการหาผู้ติดเชื้อโดยการจัด นั่งรถพระราชทานลงเก็บ ตัวอย่างนะคะในสไลด์ถัดไปนะคะ ในตัวสไลด์นี้นะคะเป็นการรายงาน จากรถพระราชทานซึ่งเก็บตัวอย่างผู้ติดเชื้อในวันที่ 27 และ 30 ให้ฉันเห็นภาพนะคะว่าชุมชน 70 ไร่มีการตรวจไป 436 รายพบผู้ติดเชื้อ 21 รายชุมชนริมคลองวัดสะพาน ตรวจทั้งสิ้น 489 รายพบติดเชื้อ 29 รายชุมชนพัฒนาใหม่ 411 รายพบเชื้อ 49 รายซึ่งต้องเน้นย้ำนะคะว่า ตรงนี้เป็นตัวเลขรายงานถึงวันที่ 30 เมษายนค่ะทางสพมก็ กรุณาให้ข้อมูลนะคะและตอนนี้ต้องย้ำเขาว่าข้อมูลอีก 2 ส่วนที่ไม่ได้นำเสนอในสไลด์นี้ก็คือการ Active Case finding คือการค้นหาเชิงรุกซึ่งหมายความว่า  เมื่อบุคลากรในส่วนของ ควบคุมโรคสอบไทม์ไลน์ผู้ติดเชื้อก็จะได้ประวัติว่าคนเหล่านี้อยู่ที่ไหนพักที่ไหนทำงานที่ไหน มีการตามสอบสวนโรคไปยังกลุ่ม ชุมชนเป้าหมายนะคะซึ่งก็ต้องขอขอบคุณแกนนำชุมชนเป็นอย่างยิ่งนะคะในส่วนของชุมชนที่ลงพื้นที่ใน 23 ชุมชนนี้ได้รับความร่วมมือจาก แกนนำชุมชนที่เรียกได้ว่าช่วยชี้เป้านะคะ ตามผู้ที่มีความเสี่ยงสูง ตอนนี้มีรายงานผู้สัมผัสเสี่ยงสูงอยู่ที่เกือบพันรายนะคะแล้วก็ทางสำนักงานเขต สำนักอนามัยกทมเองก็ มีแผนที่จะระดมตรวจกลุ่มที่มีความเสี่ยงสูงเสียงต่ำเหล่านี้แล้วก็รวมทั้ง ขอความสนับสนุนในสปกวันนี้นะคะไม่ว่าจะเป็นทรัพยากรเรื่องของบุคลากรช่วยลงตรวจ แรด ที่จะนำเข้ามาตรวจและบ่ายนี้นะคะจะมีการหารือในเรื่องของการ ปูพรมตรวจในชุมชนด้วยนะคะรวมทั้งในส่วนของ การจัดการเมื่อตรวจพบผู้ป่วยก็จะมีการคัดแยกความระดับความรุนแรงค่ะเป็นเขียวเหลืองแดงในตอนนี้นะคะ ก็มีการจัด ตั้ง ศูนย์รับเรื่องซึ่งก็คือชุมชนวัดสะพานนะคะเรียกได้ว่าเป็น คอยวัดสะพานค่ะในเบื้องต้นคือพอมีผู้ที่สงสัยติดเชื้อหรือผู้ติดเชื้อผลยืนยันแล้ว การที่จะให้กลับบ้านก็อาจจะทำให้เกิดความเสี่ยงไปติดเชื้อคนในครอบครัวอย่างที่เป็นรายงานเสมอมานะคะทางพื้นที่ก็ได้มีการจำกัด กำหนดจุดพักคอยที่วัดสะพานสำหรับผู้ป่วยที่มีอาการในระดับเขียวคือมีอาการเล็กน้อยและไม่มีโรคประจำตัวอย่างไรก็ตาม ในส่วนของผู้ป่วยที่มีโรคประจำตัว หรือมีอาการระบบทางเดินหายใจเป็นสีเขียวเหลืองเป็นสีเหลืองสีแดงนะคะ ศูนย์เอราวัณก็จะทำหน้าที่จัดหาเตียงให้เร็วที่สุด และในบ่ายวันนี้เช่นกันค่ะก็จะมีการหารือทั้งในส่วนของการคัดกรองเชิงรุกในชุมชนคลองเตยรวมทั้งการ การ พาพี่น้องประชาชนที่พบว่าติดเชื้อหรือมีความเสี่ยงสูงไปเข้าสู่ระบบการรักษาที่เหมาะสม อย่างไรก็ตามการที่  พี่น้องประชาชนในชุมชนตอนนี้ค่ะก็มีผู้นำชุมชนลงพื้นที่นะคะแล้วก็พยายามที่จะไปตรวจว่ามีใครที่มีความเสี่ยง แนะนำให้กัด มันอยู่ในบ้านก่อนนะคะโดยมีนักสังคมสงเคราะห์มีผู้นำชุมชนมีองค์กรภาครัฐภาคเอกชนมากมายทีเดียวค่ะที่ช่วยกันลงพื้นที่ใน 3 ชุมชนหลัง ไม่ว่าจะเป็นการ จัดเตรียมอาหาร รวมทั้งสาธารณูปโภคที่จำเป็นนะคะเพื่อที่จะให้พี่น้องประชาชนที่ได้รับการขอร้องให้กักกันตัวเองอยู่ในบ้านลดการเดินทางลดการสัมผัสผู้อื่นด้วยนะคะก็จะสามารถที่จะดำเนินชีวิตใน ที่แยกกากได้อย่างปลอดภัยก่อนที่จะรอการ จัดสรรให้ไปอยู่ในสถานที่ดูแลที่เหมาะสมนะคะตอนนี้ทางผู้นำชุมชนก็ทำงานหนักเลยค่ะมีการส่งรายชื่อสมาชิกมีการสอบประวัติ ใครเป็นผู้สัมผัสเสียงสูงเสียงต่ำตอนนี้ร่วมมือกันทุกภาคส่วนนะคะแล้วก็กรมควบคุมโรคก็ได้มีการหารือว่าจะมีการจัดสรรวัคซีนนะคะเข้าไปฉีดในกลุ่มเป้าหมายในชุมชนที่ มีรายงานผู้ติดเชื้อสูงด้วยนะคะก็อยากให้พี่น้องประชาชน ติดตามการทำงานแล้วก็พยายามที่จะดูแลระมัดระวังตัวเอง สักครู่แสดงให้เห็นแผนที่ไปแล้วนะคะประชาชนรวมทั้งชุมชนใกล้เคียงต้องติด ตามข่าวอย่างใกล้ชิดในช่วงนี้นะคะเพราะว่าจะมีการประกาศว่าจะมีการ ลงตรวจ อบรมคัดกรองอย่างไรที่ไหนถ้าท่านอยู่ในพื้นที่นั้นขอความร่วมมือให้ไปตรวจ ถ้าท่านเป็นผู้ประกอบการ เป็นเจ้าของอพาร์ทเม้นท์ อยู่ในตลาดหรือชุมชนด้วยนะคะขอความกรุณาให้ท่านสอบถามค่ะ รองบุคคลที่อยู่ในความดูแลของท่านด้วยค่ะอย่างเช่นถ้าเรามีลูก จ้างหรือว่าพนักงานของเราอาศัยอยู่ในพื้นที่ชุมชนหรือการเคหะที่มีความเสี่ยงท่านสามารถที่จะ สอบถามประวัติการสัมผัส  ผู้อื่นหรือผู้ติดเชื้อยืนยันแล้วก็สามารถที่จะจัดการให้ผู้ที่มีประวัติ เสียงเหล่านี้ด้วยนะคะสามารถที่จะ  การจัดการแยกเขาออกจาก คนที่เป็นผู้สูงอายุหรือผู้ป่วยให้ชัดเจนและอย่าลืมเน้นย้ำ dms TTA ที่เราเน้นกับพี่น้องประชาชนเสมอนะคะ  การที่ผู้ป่วยหรือผู้ที่มีความเสี่ยงสูงเขายังอยู่ร่วมในชุมชนกับเราการสวมหน้ากากอนามัยทั้งตัวท่าน ก็ตัวผู้ที่มีความเสี่ยงก็จะช่วยลดอัตราเสี่ยงลงได้ด้วยค่ะ ที่ประชุมสปกในวันนี้ยังพูดคุยกันถึงเรื่องของชุมชนบ่อนไก่ด้วยนะแขวงลุมพินีเขตปทุมวันอยากให้พี่น้องประชาชน ตามนะคะเพราะว่าในเบื้องต้นมีรายงานพบผู้ป่วยยืนยัน 10 รายนะคะแล้วก็ทางศูนย์บริการสาธารณสุข ตอนนี้ได้มีการจัดการใกล้เคียงกับชุมชนคลองเตยนะคะมีรถพระราชทานลงพื้นที่แล้วก็ในส่วนของผู้ที่มีความเสี่ยงตอนนี้เนี่ยทางพื้นที่ได้ ให้ข้อมูลประชาสัมพันธ์ พี่น้องประชาชนที่มีประวัติอยู่ในกลุ่มเสี่ยงนะคะที่จะให้ Home quarantine ตอนนี้ก็อยากให้ติด อ่านแล้วก็ให้ดูและดูรายละเอียดในเรื่องของการสุ่มตรวจนะคะซึ่ง มีแผนว่าจะตรวจให้ได้ประมาณ 4,000 รายนะคะพี่น้องประชาชนที่อยู่ในพื้นที่ก็  ตามรายละเอียดแล้วก็ขอให้ ผู้นำชุมชนสถานประกอบการติดตามข่าวแล้วก็ช่วยดูแลบุคลากรที่อยู่ในการดูแลของท่านด้วยนะคะโดยเฉพาะอย่างยิ่ง ในวันนี้นะคะ astonishing ก็ได้มีการนำเสนอข้อมูล ชุมชนแออัดหนาแน่นในกทมทั้งหมดคือเมื่อเราได้มีการเรียนรู้จาก คัตเตอร์ตลาดกทมก็ไม่นิ่งนอนใจนะคะมีการพยายามค้นหาว่า พื้นที่อื่นที่ยังไม่เกิด การแพร่ระบาดแพร่กระจายเชื้อจะต้องมีการเตรียมเฝ้าระวังรับมืออย่างไร ถ้าได้นำเสนอข้อมูลการเคหะแห่งชาตินะคะพบว่าชุมชนแออัด ตัวกทมจะ มีอะที่เราปักหมุดไว้นะคะอยู่ประมาณ 680 จุดทั่วกทมตอนนี้เนี่ยเรา นำ ผู้ที่มีรายงานการติดเชื้อม้าแยกเป็น บริเวณเป็นเขตนะคะก็พบว่า ผู้ที่ติดเชื้อระดับสีแดงด้วยนะคะคือมีรายงานผู้ติดเชื้อประมาณ 300 13 ร้อยเอ็ดรายนั้นมีอยู่ 6 เขตด้วยกันตรงนี้นะคะ ดาก็ได้ปักหมุด เพิ่มเติมในส่วนของตำแหน่งชุมชนโดยเฉพาะอย่างยิ่งตลาด ตลาดก็จะมีอยู่ 746  บริการซึ่งตลาดตรงนี้นะคะที่เราปักหมุดให้ท่านเห็นเนี่ย มีทั้งส่วนที่เป็นตลาดถาวรนะคะแล้วก็รวมทั้งตลาดนัด ที่บางพื้นที่ก็จะมีเฉพาะบางวันบางช่วงเวลารวมทั้งได้มีการวางแผนนะคะว่า การ ลงพื้นที่ชุมชนที่มีพี่น้องประชาชน อยู่กันอย่างหนาแน่น มีตลาด ปีที่รวมกลุ่มที่ประชาชนจะไปจับจ่ายใช้สอยจะต้องมีมาตรการในการ ลงพื้นที่เฝ้าระวังหรือกำหนดการคะ กล่องเชิงรุกอย่างไรรวมไปถึงการเตรียมความพร้อม ในส่วนของโรงพยาบาลการดูแลรักษาและโรงพยาบาลสนามจิตได้ก็นำเสนอ ตำแหน่งที่ปักหมุดโรงพยาบาลสนามกทมให้เราได้มีการเตรียม วางแผนรับมือด้วยนะคะ อย่างไรก็ตามอยากจะเน้นย้ำเขาว่าตอนนี้เนี่ย พี่น้องประชาชนที่ติดตามข่าวหลายทางเราก็จะ ขอความร่วมมือท่านนะคะว่าผู้ติดเชื้อ ผู้ที่มีความเสี่ยงสูงตอนนี้อยู่รอบๆตัวท่าน การที่ท่านมีคนสัมผัสใกล้ชิดก็จำเป็นที่ท่านจะต้องระมัดระวัง เรื่องของมาตราการส่วนตัวนะคะมีการพยายามที่จะสวมหน้ากากอนามัยอย่างตอนต้นของการรายงานวันนี้นะคะ อาจารย์ประสิทธิ์ก็ได้เน้นย้ำว่า แม้แต่การอยู่ร่วมกับผู้ใกล้ชิด คนในครอบครัวเราก็จำเป็นต้องสวมใส่หน้ากากอนามัยด้วยนะคะก็ขอฝากไว้เท่านี้ค่ะ มีอะไรก็พูดถึงเรื่องของผู้ที่สัมผัสใกล้ชิดกับผู้ที่ติดเชื้อก่อนหน้านี้นะครับหลายคนก็บอกว่ามีความจำเป็นเนื่องจากว่าถ้าเกิดดูในบริบท สังคมคือว่าเขาต้องอยู่บ้านเดียว ผู้ป่วยอยู่แล้วซึ่งบางคนเองก็อยู่ด้วยกันก่อนตั้งแต่ที่เขาจะรู้ว่าติดเชื้อด้วยซ้ำไปบางคนต้องอยู่กับ ดูสัมผัสเสียงสูง ไม่มีคำแนะนำเพิ่มเติมสำหรับผู้ที่มีความจำเป็นต้องอยู่บ้านเดียว  ยังไงบ้าง ค่ะก็ต้องเรียนว่าเห็นใจพี่น้องประชาชนนะคะเพราะว่าอย่าว่าแต่ชุมชนพื้นที่ที่อาศัยกันอย่างแออัดเลยค่ะในส่วนของพี่น้องประชาชน จำนวนมากนะคะในบางบ้านก็อยู่อาศัยกันหลายๆคนหลายๆแล้วก็ จะมีการใช้สถานที่ร่วมกันในหลายๆจุด สิ่งที่สรรพากรเน้นย้ำนะคะจากคำแนะนำของกรมควบคุมโรคก็คือว่าอันดับแรกเนี่ย  ท่านมีผู้สูงอายุ ผู้ป่วยติดเตียง หรือผู้ที่มีประวัติโรคประจำตัวอันนี้เนี่ยท่านจำเป็นต้อง พยายามแยกพื้นที่ให้บุคคลเหล่านี้นะคะมีโอกาสที่จะสัมผัสใกล้ชิดรวม กลุ่มกับ ผู้ที่อาจจะยังต้องเดินทางออกนอกบ้านไปทำงานหรือว่าไปในพื้นที่เสี่ยง เท่าที่จะทำได้นะคะอันที่สองก็คือในเรื่องของข้าวของเครื่องใช้ค่ะ มีรายงานว่า ในครั้งนี้นะคะมีการแยกบริเวณกันพอที่เท่าที่ทำได้แต่ยังต้องมีการใช้ข้าวของร่วมกันนะคะ มีคำแนะนำให้ล้าง ทำความสะอาดจุดที่มีการสัมผัสร่วมอย่างเช่นลูกบิดประตู โต๊ะรับประทานอาหารหรือว่าตู้เย็นอย่างนี้เป็นต้นนะคะหรือแม้แต่ห้องน้ำนะคะก็มีคำแนะนำที่กรมควบคุมโรคก็ออกมาตรการนะคะว่าเราสามารถที่จะอาศัยกับ คุยได้โดยมีมาตรการให้ผู้ป่วยเป็นผู้ที่ใช้ห้องน้ำเป็นคนสุดท้ายและมีมาตรการในการทำความสะอาดนะคะเพื่อล้างสาร หลั่งต่างๆที่อาจจะมีโอกาสที่จะไป ยังพี่น้องประชาชนที่อยู่ร่วมในบ้านและอย่างไรก็ตามเนี่ย จากเดิมในครอบครัวเดียวกันเราจะมีการร่วมกันทำกิจกรรมร่วมกันดูทีวีร่วมกันอย่างนี้เป็นต้นตอนนี้เราก็พยายามที่จะ ให้มากที่สุดเท่าที่ท่านทำได้อย่างไรก็ตาม ไปดูสไลด์หน้ากากเมื่อสักครู่นิดนึงนะคะ  ที่เรียนเขาว่าหลายๆครั้งเนี่ยบางท่านที่ มีความจำเป็นอย่างเช่นท่านเองต้องเป็นผู้ดูแลผู้สูงอายุ ต้องนำอาหารไปให้ผู้สูงอายุท่านประธานต้องเปลี่ยนผ้าอ้อมอย่างนี้เป็นต้นอย่าให้เห็นนะว่าหากท่านสวมหน้ากากอนามัยอย่างถูก ต้องรวมทั้งผู้สูงอายุที่อยู่ในบ้านท่านสวมหน้ากากอนามัยด้วยนะคะจะเห็นเลยว่า ลดการติดเชื้อได้ถึง 98.5 เปอร์เซ็นต์ตรงนี้เป็นสิ่งที่เรารณรงค์และหลายบ้านนะคะมีการ  ถุงมือที่ใช้แล้วทิ้งก็เอามาใช้ในบ้านได้อย่างนี้เป็นต้นก็เห็นความพยายาม  อย่างไรก็ตามไปดูสไลด์ถัดไปนิดนึง ย้ำนะคะกรมควบคุมโรคได้ย้ำรายละเอียดมานานว่าไม่สามารถที่จะป้องกันการ เชื้อได้คือถ้าสมมุติว่ามี ผู้ติดเชื้อ 1 รายไม่สวมเฟสชิวหรือ ตัวเราเองไม่ไม่สนหน้ากากแต่ว่าส่วนเฉพาะเฟซอันนี้เนี่ยจะไม่ทำให้เราปลอดภัยนะคะก็ขอความร่วมมือให้สวมหน้ากากผ้าหน้ากากอนามัยอย่างปลอดภัยด้วยค่ะ มีสอบถามเพิ่มเติมมาอีก 1 คำถามครับเนื่องจากว่าตอนนี้บางส่วนอาจจะยังคงรอตัวเองอยู่ที่บ้านนะว่าตัวเลขจำนวนผู้ป่วยรอตัวเองไงจะลดน้อยลงนะครับแต่ว่าสอบถามเข้ามาว่าระหว่างที่ รอเตียงรอรถพยาบาลมารับต่างๆเนี่ยสามารถซื้อยามาทานเองได้ไหมคะ  จริงๆเรื่องของการรอตีอยู่ที่บ้านเนี่ยเรามีความพยายามที่จะ รถวันนะคะไปดูตัวเลขนิดนึงที่อันนี้เป็นตัวเลขที่ได้รับรายงานจาก ศูนย์แรกรับส่งต่อนิมิบุตรกระทรวงสาธารณสุข อยากจะให้ท่านเห็นนะคะว่าตัวเลขของ 2 พฤษภาคมนี้นะคะสามารถ ส่งผู้ป่วยสำเร็จคือหมายความว่าหาเตียงให้ผู้ป่วยเหล่านี้ได้ 186 รายก็คือคิดเป็น 96 9 เปอร์เซ็นต์นะคะต้องเรียนให้ทราบว่า ทางกระทรวงสาธารณสุขเองหน่วยงานที่เกี่ยวข้องทุกฝ่ายพยายามที่จะ ไม่ให้มีผู้ป่วยตกค้างรอเตียงอยู่ที่บ้านที่นี่มาคุยกันนิดนึงบางท่านถามว่า ระหว่างอยู่ที่บ้านซื้อยาฆ่าไวรัสยาฆ่าเชื้อหรืออะไรอื่นๆมาทานเองได้ไหม ในส่วนของผู้เ****วชาญตอบแบบนี้นะคะว่าหลายๆครั้งเนี่ย ผู้ที่จะรับประทานยาเนี่ยท่านเป็นผู้สูงอายุ ท่านมีโรคประจำตัวอย่างอื่นอยู่ หรือบางครั้งก็มียารักษาโรคที่ท่านรับประทานอยู่ ฉะนั้นการที่ท่านจะซื้อยาอะไรมารับประทานก็ตามเนี่ยอาจจะกลายเป็นความเสี่ยงที่จะไปซ้ำเติมให้โลกนั้น อย่าหลงนะคะหรือแม้กระทั่งปฏิกิริยาระหว่างยาที่ท่านหามารับประทานหรือว่ายาที่ เป็นยาสำหรับโรคประจำตัวอยู่ก็อาจจะเกิดอันตรายรุนแรงเช่นกันและนอกจากนี้ยังมีพี่น้องประชาชนที่ถามมาด้วยนะคะว่า  อาหารเสริม มะนาวน้ำผึ้งอะไรก็ตามเนี่ยอยากจะให้ทุกๆท่านนะคะบริโภคข่าวแล้วก็อย่าเพิ่ง ปฏิบัติตามโดยที่ไม่ได้ปรึกษาแพทย์หรือผู้เ****วชาญก่อนเพราะว่า อย่างผู้ป่วยที่เป็นเบาหวานพอรับประทานน้ำผึ้งก็อาจจะทำให้อาการเบาหวานแย่ลงนะคะ หรือแม้กระทั่ง ฟ้าทะลายโจรทางท่านอธิบดีกรมการแพทย์ แผนไทยก็ระบุชัดเจนนะคะว่า  อาการที่จะรับประทานควรจะอยู่ในคำแนะนำการดูแลของแพทย์หรือว่าผู้เ****วชาญด้วยเช่นกันอย่างไรก็ตามโดยสรุปแล้วนะคะ การที่จะ ซื้อยาฆ่าเชื้อหรือว่ายาต่างๆมารับประทานเองที่บ้านเนี่ย ก็ยังต้องบอกว่า ต้องทำด้วยความระมัดระวังเพราะว่าโดยตรงยิ่งถ้าเป็นผู้ที่รับประทานยาประจำตัวอื่นหรือมีโรคประจำตัวอื่นก็ถือว่าอันตรายได้เช่นกันค่ะ สำหรับวันนี้ไม่มีประเด็นคำถามเพิ่มเติมนะครับคุณเบิร์ดมีอะไรจะฝากสินค้าไหมครับ ก็อยากจะ ขอบคุณ บุคคลจำนวนหนึ่งนะคะที่กำลังช่วยเหลือ ทำให้สถานการณ์คลี่คลายนะคะอย่างเช่นขสมกตอนนี้ก็ทราบว่าพี่น้องประชาชนเดือดร้อนนะคะเพราะว่า มีบางทีอยากจะ ลดความเสี่ยงในการติดเชื้อแต่พบว่ารถที่ให้บริการค่อนข้างหนาแน่นของฝากมาบอกนะคะว่าตอนนี้เพิ่มความถี่ในการเดินรถ ทั้งช่วงเช้าเย็นในช่วงที่มีชั่วโมงเร่งด่วนที่พี่น้องประชาชนยังจำเป็นต้องออกเดินทางนะคะก็อยากให้ เรื่องราวดีๆ การร่วมด้วยช่วยกัน ช่วยเหลือต่างๆนำเสนอสปกได้นะคะแล้วก็เราก็จะนำมาให้พี่น้องประชาชนได้รับรู้ ก็ขอให้ทุกท่านดูแลสุขภาพไม่เป็นผู้ติดเชื้อ ยิ่งกว่านั้นดูแลคนในครอบครัวท่านไม่ให้เป็นผู้ติดเชื้อด้วยนะคะแล้วก็เราจะเห็นยอดผู้ติดเชื้อ เพราะวันแต่ละวันค่อยๆลดลงในที่สุดนะคะก็ขอฝากไว้เท่านี้นะคะขอบพระคุณค่ะ ขอบคุณนะครับท่านผู้ช่วยโฆษกสปกในการแพทย์หญิงอภิสมัยศรีรังสรรค์และกลับมานำเรียนในส่วนของสถานการณ์รวมทั้งเรื่องของมาตรการต่างๆที่ออก หาผู้ช่วย รายการรถ จํานวนผู้ติดเชื้อให้ได้มากที่สุด เพื่อป้องกันไม่ให้ประเทศไทยเรา เข้าสู่เรื่องของขั้นวิกฤตในการสำหรับสถานการณ์ covid-19 ทุกคนสามารถร่วมด้วยช่วยกัน  ลำดับต่อไปนะคะเป็นการแถลงข่าวในภาษาอังกฤษในการสื่อสารทำความเข้าใจในการจะเป็นชาวต่างชาติที่พักอาศัยอยู่ในประเทศไทยก็ดี  สื่อมวลชนต่างประเทศที่ติดตามทำข่าว อาการ covid-19 ในบ้านเราก็ดีนะครับเรียนเชิญท่านรัฐพลนพคุณ อธิบดีกรมสารนิเทศและรองโฆษกกระทรวงการต่างประเทศ ใช่ครับ     สวัสดีครับพี่แนนพิษณุโลก azay ดรพิศมัยระเบิดพอดี  acetaminophen So forth Number of columbus Day Today We have to shower and 41   พี่สาวฉัน folded assistance  one thousand Nine hundred  explosion  monitoring อ่าน One Piece หลวงปู่ทิมเสก  today  inverted nipples you want kisaragi Hi Audi New approaches Application Isuzu stealth green screen   The Incredibles conditions  anal insertion assistance  วันนี้ตื่นเช้า How to establish the walrus Holiday Number of effective in Thailand comparative and superlative One Day At a time สรพงษ์ ออย exynos eritrea  เพ้นท์เป็นแถวที่ 2 From Bangkok and นนทบุรี  from ปทุมธานีนครศรีธรรมราช What is this song ฉะเชิงเทรา อ่างทองเพชรบุรีสุพรรณบุรี ลพบุรี and ชัยภูมิ alkylbenzene  philosophy kashiwa confirm cases assistance contact Infestation remember prefix Limp Bizkit  Jizz about mxphone  retinol   โซล  Distribution V5 Forensic evidence From Bangkok  casetify maison Bangkok on Screen ไปนนทบุรีสมุทรปราการ consistent ชลบุรี 2017 สวีทสุราษฎร์ธานี suspense on Screen สุดยอด Some of the Visions ahead Wish by ดรพิศมัยอนาวินทาย  successful Anti aliasing vehicle วิเคราะห์บอลลีกออสเตรเลีย in Bangkok Aquarium คลองเตย  can you have some suggestions on screen 0 celestial คลองเตย District  in Bangkok metropolis karius internet address successful come in Contact with infected patients as much as Possible เบียร์ V displaying installed  คลองเตย assist assist disposable surgical ปทุมวัน   Stallions 400 Confirm reasonably Detail information retrieval  assistance คลองเตย in Bangkok purchasing this 14 deleted คลองเตย  streptococcus aureus organizational   destined aspiring mission observablecollection คลองเตย District ยินดี asy The stranded  discord สะพานแอน พัฒนาใหม่ kinesis consumables richmond Hotel paracentesis รบกวนที่ 16  now in คลองเตย entities  cerebral infarction 20%   addition and subtraction วัดสะพาน area pronhob Package วัด สะพาน The Incredibles assistance theses cervical spondylosis เขิน ดี   Nava ห้วยขวาง  assistance ปฏิทินหวยขวาง assistance สบายดี  check When and Notice accountant stretch ME by Let's go   handel messiah ราตรี  investments  maxence danet-fauvel  Dinomaster Duel สวัสดี assistance estimation methods sebaceous cyst in addition there is There Are collacen Thailand   Minions   participle dismiss  expand collapse enema to Talk About some suggestions Family  indestructible เดี๋ยวจะรีบปิด  Spaghetti bolognese citroen figuart versatile validation    chairman of the chariot Celebration strepsils speedtest  versatile Bedroom infinitive รู้สึกตัวน้อย awarded   nostalgia according  abiding   คอนเฟิร์ม indiba ลองดี Miss Malaysia and Cambodia expand covid situation diebold something that we Look Forward to Confirm and depression  deepest condolences sotus aesthetic เชียงใหม่ headband organisms sylvester stallone  22:30 น Android gradle hbd หลวงปู่ศรีสุทโธ on the day of The Nation Driving in เชียงใหม่  สุรสีห์จะสัมฤทธิ์ผล Congratulation 700 ชิ้นชิ้น Screen อินโฟกราฟฟิค expand collapse incident in a ghostland DMX assistance Thailand professionals  astilbe เราสรรเสริญ ชื่อเต่า seisen cerberus morphological Stay Happy asbestos   exciting that we encourage you to centralworld situated autos vehicles schoolmis selfish selfish selfish สวัสดีครับ ขอบคุณนะครับท่านณัฐภานพคุณนะครับรองอธิบดีกรมสารนิเทศและรองโฆษกกระทรวงการต่างประเทศในยุโรปคือการแสดง ข่าวจาก รปภในช่วง 11:30 วันนี้สำหรับช่วง 14:00 น วันนี้นะครับให้หน่อยเราจะมา  คุยกันนะครับหลังจากที่เรานั้นต้องเริ่ม ใช้มาตรการที่มีความเข้มข้นเพื่อการลดการแพร่ระบาดนำมาสู่ผลกระทบในมิติทางด้านเศรษฐกิจ รายงานหลายคน  ฝนตกอากาศดีคนที่ได้รับ จะเป็นเรื่องของการลดค่าจ้างแรงงานต่างๆเหล่านี้จะมีมาตรการในการดูแลอย่างไร 14:00 น วันนี้  กลับมาคบกันกับ dt หัวใจ 19  เงียบ กลับสำหรับช่วงนี้ ดนตรีเพราะที่มาทั้งหมดเวลาไปก่อนครับ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แถลงสถานการณ์ COVID-19 (ศบค.) วันที่ 28 เม.ย. 2564</dc:title>
  <dc:creator/>
  <cp:keywords/>
  <dcterms:created xsi:type="dcterms:W3CDTF">2024-01-04T03:07:01Z</dcterms:created>
  <dcterms:modified xsi:type="dcterms:W3CDTF">2024-01-04T03: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08.29 น.</vt:lpwstr>
  </property>
  <property fmtid="{D5CDD505-2E9C-101B-9397-08002B2CF9AE}" pid="3" name="subtitle">
    <vt:lpwstr/>
  </property>
</Properties>
</file>